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kersheim,</w:t>
      </w:r>
      <w:r>
        <w:t xml:space="preserve"> </w:t>
      </w:r>
      <w:r>
        <w:t xml:space="preserve">Residenzschloss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Redaktion</w:t>
      </w:r>
    </w:p>
    <w:p>
      <w:pPr>
        <w:pStyle w:val="Date"/>
      </w:pPr>
      <w:r>
        <w:t xml:space="preserve">2024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Xc3419fa05c40493e9ce0a2cd4cbae2b3d932199"/>
    <w:p>
      <w:pPr>
        <w:pStyle w:val="Heading1"/>
      </w:pPr>
      <w:r>
        <w:t xml:space="preserve">1. Katalog zur Ausstellung: Der Große Saal (Rittersaal)</w:t>
      </w:r>
    </w:p>
    <w:p>
      <w:pPr>
        <w:pStyle w:val="FirstParagraph"/>
      </w:pPr>
      <w:r>
        <w:t xml:space="preserve">Ein Katalog mit Kunstwerken aus der CbDD-Sammlung. Textteil:</w:t>
      </w:r>
      <w:r>
        <w:t xml:space="preserve"> </w:t>
      </w:r>
      <w:hyperlink r:id="rId20">
        <w:r>
          <w:rPr>
            <w:rStyle w:val="Hyperlink"/>
          </w:rPr>
          <w:t xml:space="preserve">6e73f774-4b7f-4e37-937b-e11cc35c5bc8</w:t>
        </w:r>
      </w:hyperlink>
    </w:p>
    <w:p>
      <w:pPr>
        <w:pStyle w:val="BodyText"/>
      </w:pPr>
      <w:r>
        <w:t xml:space="preserve">Großer Saal (Rittersaal) [Raum]</w:t>
      </w:r>
    </w:p>
    <w:p>
      <w:pPr>
        <w:pStyle w:val="BodyText"/>
      </w:pPr>
      <w:r>
        <w:t xml:space="preserve"> </w:t>
      </w:r>
      <w:r>
        <w:t xml:space="preserve">This work is licensed under a</w:t>
      </w:r>
      <w:r>
        <w:t xml:space="preserve"> </w:t>
      </w:r>
      <w:r>
        <w:t xml:space="preserve">Creative Commons Attribution-NonCommercial-NoDerivs 4.0 International License</w:t>
      </w:r>
      <w:r>
        <w:t xml:space="preserve">.</w:t>
      </w:r>
    </w:p>
    <w:bookmarkEnd w:id="21"/>
    <w:bookmarkStart w:id="25" w:name="der-große-saal-rittersaal"/>
    <w:p>
      <w:pPr>
        <w:pStyle w:val="Heading1"/>
      </w:pPr>
      <w:r>
        <w:t xml:space="preserve">2. Der Große Saal (Rittersaal)</w:t>
      </w:r>
    </w:p>
    <w:p>
      <w:pPr>
        <w:pStyle w:val="FirstParagraph"/>
      </w:pPr>
      <w:r>
        <w:rPr>
          <w:bCs/>
          <w:b/>
        </w:rPr>
        <w:t xml:space="preserve">How to use your own text for processing</w:t>
      </w:r>
    </w:p>
    <w:p>
      <w:pPr>
        <w:numPr>
          <w:ilvl w:val="0"/>
          <w:numId w:val="1001"/>
        </w:numPr>
        <w:pStyle w:val="Compact"/>
      </w:pPr>
      <w:r>
        <w:t xml:space="preserve">Add a new Text item to the wikibase.</w:t>
      </w:r>
      <w:r>
        <w:t xml:space="preserve"> </w:t>
      </w:r>
      <w:hyperlink r:id="rId22">
        <w:r>
          <w:rPr>
            <w:rStyle w:val="Hyperlink"/>
          </w:rPr>
          <w:t xml:space="preserve">link to wikibase new item</w:t>
        </w:r>
      </w:hyperlink>
      <w:r>
        <w:t xml:space="preserve"> </w:t>
      </w:r>
      <w:r>
        <w:t xml:space="preserve">the item should contain the following statements:</w:t>
      </w:r>
    </w:p>
    <w:p>
      <w:pPr>
        <w:numPr>
          <w:ilvl w:val="0"/>
          <w:numId w:val="1002"/>
        </w:numPr>
        <w:pStyle w:val="Compact"/>
      </w:pPr>
      <w:r>
        <w:t xml:space="preserve">P57 (external link): link to the html file containing the new text</w:t>
      </w:r>
    </w:p>
    <w:p>
      <w:pPr>
        <w:numPr>
          <w:ilvl w:val="0"/>
          <w:numId w:val="1002"/>
        </w:numPr>
        <w:pStyle w:val="Compact"/>
      </w:pPr>
      <w:r>
        <w:t xml:space="preserve">P46 (kurator): Item of the curator. you may use an existing item like Q210 (Ulrike seeger) for test purposes</w:t>
      </w:r>
    </w:p>
    <w:p>
      <w:pPr>
        <w:numPr>
          <w:ilvl w:val="0"/>
          <w:numId w:val="1002"/>
        </w:numPr>
        <w:pStyle w:val="Compact"/>
      </w:pPr>
      <w:r>
        <w:t xml:space="preserve">P53 (license): Item of a license for the text. e.g Q203 (CC BY-NC-ND 4.0 DEED )</w:t>
      </w:r>
    </w:p>
    <w:p>
      <w:pPr>
        <w:numPr>
          <w:ilvl w:val="0"/>
          <w:numId w:val="1002"/>
        </w:numPr>
        <w:pStyle w:val="Compact"/>
      </w:pPr>
      <w:r>
        <w:t xml:space="preserve">P6 (is part of): set value to Q218 (Schlossanlage Weikersheim)</w:t>
      </w:r>
    </w:p>
    <w:p>
      <w:pPr>
        <w:numPr>
          <w:ilvl w:val="0"/>
          <w:numId w:val="1003"/>
        </w:numPr>
      </w:pPr>
      <w:r>
        <w:t xml:space="preserve">check if your new text item occurs in the list of selected text items:</w:t>
      </w:r>
      <w:r>
        <w:t xml:space="preserve"> </w:t>
      </w:r>
      <w:hyperlink r:id="rId23">
        <w:r>
          <w:rPr>
            <w:rStyle w:val="Hyperlink"/>
          </w:rPr>
          <w:t xml:space="preserve">Link to wikibase query service</w:t>
        </w:r>
      </w:hyperlink>
    </w:p>
    <w:p>
      <w:pPr>
        <w:numPr>
          <w:ilvl w:val="0"/>
          <w:numId w:val="1003"/>
        </w:numPr>
      </w:pPr>
      <w:r>
        <w:t xml:space="preserve">set parameter of get_text() to the id of your new text item e.g.: get_text(</w:t>
      </w:r>
      <w:r>
        <w:t xml:space="preserve">“</w:t>
      </w:r>
      <w:r>
        <w:t xml:space="preserve">Q209</w:t>
      </w:r>
      <w:r>
        <w:t xml:space="preserve">”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How to select images for processing</w:t>
      </w:r>
    </w:p>
    <w:p>
      <w:pPr>
        <w:pStyle w:val="BodyText"/>
      </w:pPr>
      <w:r>
        <w:t xml:space="preserve">Images are selected via the sparql query. The method get_img() is capable of using a wikibase item id as parameter to select images with the property P6 (is part of) linking to the given item id.</w:t>
      </w:r>
    </w:p>
    <w:p>
      <w:pPr>
        <w:numPr>
          <w:ilvl w:val="0"/>
          <w:numId w:val="1004"/>
        </w:numPr>
      </w:pPr>
      <w:r>
        <w:t xml:space="preserve">select a valid location id from the query result:</w:t>
      </w:r>
      <w:r>
        <w:t xml:space="preserve"> </w:t>
      </w:r>
      <w:hyperlink r:id="rId24">
        <w:r>
          <w:rPr>
            <w:rStyle w:val="Hyperlink"/>
          </w:rPr>
          <w:t xml:space="preserve">Link to wikibase query service</w:t>
        </w:r>
      </w:hyperlink>
    </w:p>
    <w:p>
      <w:pPr>
        <w:numPr>
          <w:ilvl w:val="0"/>
          <w:numId w:val="1004"/>
        </w:numPr>
      </w:pPr>
      <w:r>
        <w:t xml:space="preserve">set parameter of get_img() to the id of your selected location item e.g.: get_img(</w:t>
      </w:r>
      <w:r>
        <w:t xml:space="preserve">“</w:t>
      </w:r>
      <w:r>
        <w:t xml:space="preserve">Q217</w:t>
      </w:r>
      <w:r>
        <w:t xml:space="preserve">”</w:t>
      </w:r>
      <w:r>
        <w:t xml:space="preserve">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omputational-publishing-service.wikibase.cloud/query/#PREFIX%20cps%3A%20%3Chttps%3A%2F%2Fcomputational-publishing-service.wikibase.cloud%2Fentity%2F%3E%0APREFIX%20cpss%3A%20%3Chttps%3A%2F%2Fcomputational-publishing-service.wikibase.cloud%2Fentity%2Fstatement%2F%3E%0APREFIX%20cpsv%3A%20%3Chttps%3A%2F%2Fcomputational-publishing-service.wikibase.cloud%2Fvalue%2F%3E%0APREFIX%20cpspt%3A%20%3Chttps%3A%2F%2Fcomputational-publishing-service.wikibase.cloud%2Fprop%2Fdirect%2F%3E%0APREFIX%20cpsp%3A%20%3Chttps%3A%2F%2Fcomputational-publishing-service.wikibase.cloud%2Fprop%2F%3E%0APREFIX%20cpsps%3A%20%3Chttps%3A%2F%2Fcomputational-publishing-service.wikibase.cloud%2Fprop%2Fstatement%2F%3E%0APREFIX%20cpspq%3A%20%3Chttps%3A%2F%2Fcomputational-publishing-service.wikibase.cloud%2Fprop%2Fqualifier%2F%3E%0A%0ASELECT%20%3FtextItem%20%3FkuratorLabel%20%3FtextUrl%0AWHERE%0A%7B%0A%20%20%3FtextItem%20cpsp%3AP46%20%3FkuratorStatement.%20%0A%20%20%3FkuratorStatement%20cpsps%3AP46%20%3FkuratorItem.%20%0A%20%20%3FkuratorItem%20rdfs%3Alabel%20%3FkuratorLabel.%0A%20%20%3FtextItem%20cpsp%3AP57%20%3Furlstatement.%20%0A%20%20%3Furlstatement%20cpsps%3AP57%20%3FtextUrl.%20%0A%7D" TargetMode="External" /><Relationship Type="http://schemas.openxmlformats.org/officeDocument/2006/relationships/hyperlink" Id="rId24" Target="https://computational-publishing-service.wikibase.cloud/query/#PREFIX%20cps%3A%20%3Chttps%3A%2F%2Fcomputational-publishing-service.wikibase.cloud%2Fentity%2F%3E%0APREFIX%20cpss%3A%20%3Chttps%3A%2F%2Fcomputational-publishing-service.wikibase.cloud%2Fentity%2Fstatement%2F%3E%0APREFIX%20cpsv%3A%20%3Chttps%3A%2F%2Fcomputational-publishing-service.wikibase.cloud%2Fvalue%2F%3E%0APREFIX%20cpspt%3A%20%3Chttps%3A%2F%2Fcomputational-publishing-service.wikibase.cloud%2Fprop%2Fdirect%2F%3E%0APREFIX%20cpsp%3A%20%3Chttps%3A%2F%2Fcomputational-publishing-service.wikibase.cloud%2Fprop%2F%3E%0APREFIX%20cpsps%3A%20%3Chttps%3A%2F%2Fcomputational-publishing-service.wikibase.cloud%2Fprop%2Fstatement%2F%3E%0APREFIX%20cpspq%3A%20%3Chttps%3A%2F%2Fcomputational-publishing-service.wikibase.cloud%2Fprop%2Fqualifier%2F%3E%0A%0ASELECT%20DISTINCT%20%3FpartOfItem%20%3FpartOfItemLabel%0AWHERE%0A%7B%0A%20%20%3FimgItem%20cpsp%3AP107%20%3FurlStatement.%20%0A%20%20%3FurlStatement%20cpsps%3AP107%20%3FimgUrl.%20%0A%20%20%3FimgItem%20cpsp%3AP60%20%3FdateStatement.%20%0A%20%20%3FdateStatement%20cpsps%3AP60%20%3FpublishDate.%20%0A%20%20%3FimgItem%20cpsp%3AP6%20%3FpartOfStatement.%0A%20%20%3FpartOfStatement%20cpsps%3AP6%20%3FpartOfItem.%0A%20%20SERVICE%20wikibase%3Alabel%20%7B%0A%20%20%20%20%20%20bd%3AserviceParam%20wikibase%3Alanguage%20%22de%2Cen%22.%0A%20%20%20%20%20%20%3FpartOfItem%20rdfs%3Alabel%20%3FpartOfItemLabel.%0A%20%20%20%20%20%20%3FpartOfItem%20schema%3Adescription%20%3FpartOfItemDescr.%0A%20%20%20%20%7D%0A%7D%20GROUP%20BY%20%3FpartOfItem%20%3FpartOfItemLabel" TargetMode="External" /><Relationship Type="http://schemas.openxmlformats.org/officeDocument/2006/relationships/hyperlink" Id="rId22" Target="https://computational-publishing-service.wikibase.cloud/wiki/Special:NewItem" TargetMode="External" /><Relationship Type="http://schemas.openxmlformats.org/officeDocument/2006/relationships/hyperlink" Id="rId20" Target="https://www.deckenmalerei.eu/42d06165-58e7-4653-bfe4-3d5f7091fc33#6e73f774-4b7f-4e37-937b-e11cc35c5bc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omputational-publishing-service.wikibase.cloud/query/#PREFIX%20cps%3A%20%3Chttps%3A%2F%2Fcomputational-publishing-service.wikibase.cloud%2Fentity%2F%3E%0APREFIX%20cpss%3A%20%3Chttps%3A%2F%2Fcomputational-publishing-service.wikibase.cloud%2Fentity%2Fstatement%2F%3E%0APREFIX%20cpsv%3A%20%3Chttps%3A%2F%2Fcomputational-publishing-service.wikibase.cloud%2Fvalue%2F%3E%0APREFIX%20cpspt%3A%20%3Chttps%3A%2F%2Fcomputational-publishing-service.wikibase.cloud%2Fprop%2Fdirect%2F%3E%0APREFIX%20cpsp%3A%20%3Chttps%3A%2F%2Fcomputational-publishing-service.wikibase.cloud%2Fprop%2F%3E%0APREFIX%20cpsps%3A%20%3Chttps%3A%2F%2Fcomputational-publishing-service.wikibase.cloud%2Fprop%2Fstatement%2F%3E%0APREFIX%20cpspq%3A%20%3Chttps%3A%2F%2Fcomputational-publishing-service.wikibase.cloud%2Fprop%2Fqualifier%2F%3E%0A%0ASELECT%20%3FtextItem%20%3FkuratorLabel%20%3FtextUrl%0AWHERE%0A%7B%0A%20%20%3FtextItem%20cpsp%3AP46%20%3FkuratorStatement.%20%0A%20%20%3FkuratorStatement%20cpsps%3AP46%20%3FkuratorItem.%20%0A%20%20%3FkuratorItem%20rdfs%3Alabel%20%3FkuratorLabel.%0A%20%20%3FtextItem%20cpsp%3AP57%20%3Furlstatement.%20%0A%20%20%3Furlstatement%20cpsps%3AP57%20%3FtextUrl.%20%0A%7D" TargetMode="External" /><Relationship Type="http://schemas.openxmlformats.org/officeDocument/2006/relationships/hyperlink" Id="rId24" Target="https://computational-publishing-service.wikibase.cloud/query/#PREFIX%20cps%3A%20%3Chttps%3A%2F%2Fcomputational-publishing-service.wikibase.cloud%2Fentity%2F%3E%0APREFIX%20cpss%3A%20%3Chttps%3A%2F%2Fcomputational-publishing-service.wikibase.cloud%2Fentity%2Fstatement%2F%3E%0APREFIX%20cpsv%3A%20%3Chttps%3A%2F%2Fcomputational-publishing-service.wikibase.cloud%2Fvalue%2F%3E%0APREFIX%20cpspt%3A%20%3Chttps%3A%2F%2Fcomputational-publishing-service.wikibase.cloud%2Fprop%2Fdirect%2F%3E%0APREFIX%20cpsp%3A%20%3Chttps%3A%2F%2Fcomputational-publishing-service.wikibase.cloud%2Fprop%2F%3E%0APREFIX%20cpsps%3A%20%3Chttps%3A%2F%2Fcomputational-publishing-service.wikibase.cloud%2Fprop%2Fstatement%2F%3E%0APREFIX%20cpspq%3A%20%3Chttps%3A%2F%2Fcomputational-publishing-service.wikibase.cloud%2Fprop%2Fqualifier%2F%3E%0A%0ASELECT%20DISTINCT%20%3FpartOfItem%20%3FpartOfItemLabel%0AWHERE%0A%7B%0A%20%20%3FimgItem%20cpsp%3AP107%20%3FurlStatement.%20%0A%20%20%3FurlStatement%20cpsps%3AP107%20%3FimgUrl.%20%0A%20%20%3FimgItem%20cpsp%3AP60%20%3FdateStatement.%20%0A%20%20%3FdateStatement%20cpsps%3AP60%20%3FpublishDate.%20%0A%20%20%3FimgItem%20cpsp%3AP6%20%3FpartOfStatement.%0A%20%20%3FpartOfStatement%20cpsps%3AP6%20%3FpartOfItem.%0A%20%20SERVICE%20wikibase%3Alabel%20%7B%0A%20%20%20%20%20%20bd%3AserviceParam%20wikibase%3Alanguage%20%22de%2Cen%22.%0A%20%20%20%20%20%20%3FpartOfItem%20rdfs%3Alabel%20%3FpartOfItemLabel.%0A%20%20%20%20%20%20%3FpartOfItem%20schema%3Adescription%20%3FpartOfItemDescr.%0A%20%20%20%20%7D%0A%7D%20GROUP%20BY%20%3FpartOfItem%20%3FpartOfItemLabel" TargetMode="External" /><Relationship Type="http://schemas.openxmlformats.org/officeDocument/2006/relationships/hyperlink" Id="rId22" Target="https://computational-publishing-service.wikibase.cloud/wiki/Special:NewItem" TargetMode="External" /><Relationship Type="http://schemas.openxmlformats.org/officeDocument/2006/relationships/hyperlink" Id="rId20" Target="https://www.deckenmalerei.eu/42d06165-58e7-4653-bfe4-3d5f7091fc33#6e73f774-4b7f-4e37-937b-e11cc35c5bc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kersheim, Residenzschloss</dc:title>
  <dc:creator>Team Redaktion</dc:creator>
  <cp:keywords/>
  <dcterms:created xsi:type="dcterms:W3CDTF">2024-05-31T12:33:48Z</dcterms:created>
  <dcterms:modified xsi:type="dcterms:W3CDTF">2024-05-31T12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rossref">
    <vt:lpwstr/>
  </property>
  <property fmtid="{D5CDD505-2E9C-101B-9397-08002B2CF9AE}" pid="8" name="date">
    <vt:lpwstr>2024-03-22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